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1BB99" w14:textId="12B8F223" w:rsidR="00AE63C0" w:rsidRPr="0021192F" w:rsidRDefault="0021192F" w:rsidP="00AE63C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  <w:lang w:val="kk-KZ"/>
        </w:rPr>
        <w:t>Руководство по организации</w:t>
      </w:r>
      <w:r>
        <w:rPr>
          <w:rFonts w:ascii="Times New Roman" w:hAnsi="Times New Roman" w:cs="Times New Roman"/>
          <w:b/>
          <w:sz w:val="32"/>
          <w:szCs w:val="32"/>
        </w:rPr>
        <w:t xml:space="preserve"> СРС</w:t>
      </w:r>
      <w:bookmarkStart w:id="0" w:name="_GoBack"/>
      <w:bookmarkEnd w:id="0"/>
    </w:p>
    <w:p w14:paraId="2046AC75" w14:textId="01FD4787" w:rsidR="00AE63C0" w:rsidRPr="0021192F" w:rsidRDefault="0021192F" w:rsidP="00AE63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течение курса студентам необходимо выполнить следующие задани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3254"/>
      </w:tblGrid>
      <w:tr w:rsidR="00AE63C0" w14:paraId="6A7180BD" w14:textId="77777777" w:rsidTr="00AE63C0">
        <w:tc>
          <w:tcPr>
            <w:tcW w:w="6091" w:type="dxa"/>
          </w:tcPr>
          <w:p w14:paraId="5252D01B" w14:textId="14ED7901" w:rsidR="00AE63C0" w:rsidRPr="00AD373C" w:rsidRDefault="0021192F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b/>
                <w:sz w:val="28"/>
                <w:szCs w:val="28"/>
              </w:rPr>
              <w:t>Задание</w:t>
            </w:r>
          </w:p>
        </w:tc>
        <w:tc>
          <w:tcPr>
            <w:tcW w:w="3254" w:type="dxa"/>
          </w:tcPr>
          <w:p w14:paraId="4E068036" w14:textId="640AB174" w:rsidR="00AE63C0" w:rsidRPr="00AD373C" w:rsidRDefault="0021192F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b/>
                <w:sz w:val="28"/>
                <w:szCs w:val="28"/>
              </w:rPr>
              <w:t>Период</w:t>
            </w:r>
          </w:p>
        </w:tc>
      </w:tr>
      <w:tr w:rsidR="00AE63C0" w14:paraId="2B46C440" w14:textId="77777777" w:rsidTr="00AE63C0">
        <w:tc>
          <w:tcPr>
            <w:tcW w:w="6091" w:type="dxa"/>
          </w:tcPr>
          <w:p w14:paraId="1F64CCCC" w14:textId="0A3220A4" w:rsidR="00AE63C0" w:rsidRPr="00AD373C" w:rsidRDefault="0021192F" w:rsidP="00AE63C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</w:rPr>
              <w:t>Выполнение работы по теме</w:t>
            </w:r>
            <w:r w:rsidR="00BE7CC3"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</w:rPr>
              <w:t xml:space="preserve"> “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Проектирование базы данных</w:t>
            </w:r>
            <w:r w:rsidR="00BE7CC3"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3254" w:type="dxa"/>
          </w:tcPr>
          <w:p w14:paraId="7911646E" w14:textId="14B518F6" w:rsidR="00AE63C0" w:rsidRPr="00AD373C" w:rsidRDefault="0021192F" w:rsidP="00AE63C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3-я неделя</w:t>
            </w:r>
          </w:p>
        </w:tc>
      </w:tr>
      <w:tr w:rsidR="00AE63C0" w:rsidRPr="00BE7CC3" w14:paraId="7F684C2D" w14:textId="77777777" w:rsidTr="00AE63C0">
        <w:tc>
          <w:tcPr>
            <w:tcW w:w="6091" w:type="dxa"/>
          </w:tcPr>
          <w:p w14:paraId="54E3A17E" w14:textId="56786859" w:rsidR="00AE63C0" w:rsidRPr="00AD373C" w:rsidRDefault="0021192F" w:rsidP="00AE63C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Защита СРС 1</w:t>
            </w:r>
          </w:p>
        </w:tc>
        <w:tc>
          <w:tcPr>
            <w:tcW w:w="3254" w:type="dxa"/>
          </w:tcPr>
          <w:p w14:paraId="3BB73B3C" w14:textId="645D670D" w:rsidR="00AE63C0" w:rsidRPr="00AD373C" w:rsidRDefault="0021192F" w:rsidP="00AE63C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3-я неделя</w:t>
            </w:r>
          </w:p>
        </w:tc>
      </w:tr>
      <w:tr w:rsidR="00AE63C0" w:rsidRPr="00BE7CC3" w14:paraId="1ACE23CB" w14:textId="77777777" w:rsidTr="00AE63C0">
        <w:tc>
          <w:tcPr>
            <w:tcW w:w="6091" w:type="dxa"/>
          </w:tcPr>
          <w:p w14:paraId="5F3F6351" w14:textId="79117C69" w:rsidR="00AE63C0" w:rsidRPr="00AD373C" w:rsidRDefault="0021192F" w:rsidP="00AE63C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</w:rPr>
              <w:t>Выполнение работы по теме “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 xml:space="preserve">Заполнение таблиц базы данных, написание </w:t>
            </w:r>
            <w:r w:rsidRPr="00AD373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QL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 xml:space="preserve"> запросов к таблицам</w:t>
            </w: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3254" w:type="dxa"/>
          </w:tcPr>
          <w:p w14:paraId="1DD1F5C4" w14:textId="6DC98272" w:rsidR="00AE63C0" w:rsidRPr="00AD373C" w:rsidRDefault="0021192F" w:rsidP="00AE63C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5-я неделя</w:t>
            </w:r>
          </w:p>
        </w:tc>
      </w:tr>
      <w:tr w:rsidR="00B34086" w:rsidRPr="00BE7CC3" w14:paraId="0114E999" w14:textId="77777777" w:rsidTr="00AE63C0">
        <w:tc>
          <w:tcPr>
            <w:tcW w:w="6091" w:type="dxa"/>
          </w:tcPr>
          <w:p w14:paraId="713FD013" w14:textId="3910F5C2" w:rsidR="00B34086" w:rsidRPr="00AD373C" w:rsidRDefault="0021192F" w:rsidP="00B3408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Защита СРС 2</w:t>
            </w:r>
          </w:p>
        </w:tc>
        <w:tc>
          <w:tcPr>
            <w:tcW w:w="3254" w:type="dxa"/>
          </w:tcPr>
          <w:p w14:paraId="381E64FC" w14:textId="5CCB8D4C" w:rsidR="00B34086" w:rsidRPr="00AD373C" w:rsidRDefault="0021192F" w:rsidP="00B3408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5-я неделя</w:t>
            </w:r>
          </w:p>
        </w:tc>
      </w:tr>
      <w:tr w:rsidR="00AD373C" w:rsidRPr="00BE7CC3" w14:paraId="5F22C201" w14:textId="77777777" w:rsidTr="00AE63C0">
        <w:tc>
          <w:tcPr>
            <w:tcW w:w="6091" w:type="dxa"/>
          </w:tcPr>
          <w:p w14:paraId="28829C55" w14:textId="0C6136F5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KZ"/>
              </w:rPr>
            </w:pP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</w:rPr>
              <w:t>Выполнение работы по теме</w:t>
            </w: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  <w:lang w:val="ru-KZ"/>
              </w:rPr>
              <w:t xml:space="preserve"> “Создание расширенных </w:t>
            </w: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SQL </w:t>
            </w: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  <w:lang w:val="kk-KZ"/>
              </w:rPr>
              <w:t>запросов и представлений для извлечения данных из таблиц</w:t>
            </w: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  <w:lang w:val="ru-KZ"/>
              </w:rPr>
              <w:t>”</w:t>
            </w:r>
          </w:p>
        </w:tc>
        <w:tc>
          <w:tcPr>
            <w:tcW w:w="3254" w:type="dxa"/>
          </w:tcPr>
          <w:p w14:paraId="35B440B2" w14:textId="1204BB43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-я неделя</w:t>
            </w:r>
          </w:p>
        </w:tc>
      </w:tr>
      <w:tr w:rsidR="00AD373C" w:rsidRPr="00BE7CC3" w14:paraId="0348AB58" w14:textId="77777777" w:rsidTr="00AE63C0">
        <w:tc>
          <w:tcPr>
            <w:tcW w:w="6091" w:type="dxa"/>
          </w:tcPr>
          <w:p w14:paraId="7DE4294F" w14:textId="57E273B0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KZ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Защита СРС </w:t>
            </w:r>
            <w:r w:rsidRPr="00AD373C">
              <w:rPr>
                <w:rFonts w:ascii="Times New Roman" w:hAnsi="Times New Roman" w:cs="Times New Roman"/>
                <w:sz w:val="28"/>
                <w:szCs w:val="28"/>
                <w:lang w:val="ru-KZ"/>
              </w:rPr>
              <w:t>3</w:t>
            </w:r>
          </w:p>
        </w:tc>
        <w:tc>
          <w:tcPr>
            <w:tcW w:w="3254" w:type="dxa"/>
          </w:tcPr>
          <w:p w14:paraId="3511B48F" w14:textId="5A90C1F2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-я неделя</w:t>
            </w:r>
          </w:p>
        </w:tc>
      </w:tr>
      <w:tr w:rsidR="00AD373C" w:rsidRPr="00BE7CC3" w14:paraId="79C3C0F2" w14:textId="77777777" w:rsidTr="00AE63C0">
        <w:tc>
          <w:tcPr>
            <w:tcW w:w="6091" w:type="dxa"/>
          </w:tcPr>
          <w:p w14:paraId="1A524217" w14:textId="7BE86688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</w:rPr>
              <w:t>Выполнение работы по теме “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Добавление хранимых процедур и триггеров в базу данных</w:t>
            </w:r>
            <w:r w:rsidRPr="00AD373C">
              <w:rPr>
                <w:rStyle w:val="tlid-translation"/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3254" w:type="dxa"/>
          </w:tcPr>
          <w:p w14:paraId="60BE25FA" w14:textId="127AA8C8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  <w:lang w:val="ru-KZ"/>
              </w:rPr>
              <w:t>9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-я неделя</w:t>
            </w:r>
          </w:p>
        </w:tc>
      </w:tr>
      <w:tr w:rsidR="00AD373C" w:rsidRPr="00BE7CC3" w14:paraId="1A249CC6" w14:textId="77777777" w:rsidTr="00AE63C0">
        <w:tc>
          <w:tcPr>
            <w:tcW w:w="6091" w:type="dxa"/>
          </w:tcPr>
          <w:p w14:paraId="65CDF341" w14:textId="49375115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val="ru-KZ"/>
              </w:rPr>
            </w:pP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Защита СРС 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  <w:lang w:val="ru-KZ"/>
              </w:rPr>
              <w:t>4</w:t>
            </w:r>
          </w:p>
        </w:tc>
        <w:tc>
          <w:tcPr>
            <w:tcW w:w="3254" w:type="dxa"/>
          </w:tcPr>
          <w:p w14:paraId="28FA01D2" w14:textId="38B7FF48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  <w:lang w:val="ru-KZ"/>
              </w:rPr>
              <w:t>9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-я неделя</w:t>
            </w:r>
          </w:p>
        </w:tc>
      </w:tr>
      <w:tr w:rsidR="00AD373C" w:rsidRPr="00422145" w14:paraId="049E9031" w14:textId="77777777" w:rsidTr="00AE63C0">
        <w:tc>
          <w:tcPr>
            <w:tcW w:w="6091" w:type="dxa"/>
          </w:tcPr>
          <w:p w14:paraId="15FE7887" w14:textId="365A5D19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>Выполнение работы по теме “Разработка хранилища данных”</w:t>
            </w:r>
          </w:p>
        </w:tc>
        <w:tc>
          <w:tcPr>
            <w:tcW w:w="3254" w:type="dxa"/>
          </w:tcPr>
          <w:p w14:paraId="5E62853E" w14:textId="3AD44647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D373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-я неделя</w:t>
            </w:r>
          </w:p>
        </w:tc>
      </w:tr>
      <w:tr w:rsidR="00AD373C" w:rsidRPr="00422145" w14:paraId="77A0F1D0" w14:textId="77777777" w:rsidTr="00AE63C0">
        <w:tc>
          <w:tcPr>
            <w:tcW w:w="6091" w:type="dxa"/>
          </w:tcPr>
          <w:p w14:paraId="2A3195BD" w14:textId="373BF994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val="ru-KZ"/>
              </w:rPr>
            </w:pP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Защита СРС 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  <w:lang w:val="ru-KZ"/>
              </w:rPr>
              <w:t>5</w:t>
            </w:r>
          </w:p>
        </w:tc>
        <w:tc>
          <w:tcPr>
            <w:tcW w:w="3254" w:type="dxa"/>
          </w:tcPr>
          <w:p w14:paraId="4B4A2CAE" w14:textId="0EF0F5EB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D373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-я неделя</w:t>
            </w:r>
          </w:p>
        </w:tc>
      </w:tr>
      <w:tr w:rsidR="00AD373C" w:rsidRPr="00422145" w14:paraId="18D5DCEF" w14:textId="77777777" w:rsidTr="00AE63C0">
        <w:tc>
          <w:tcPr>
            <w:tcW w:w="6091" w:type="dxa"/>
          </w:tcPr>
          <w:p w14:paraId="4A64753E" w14:textId="0EE441DE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Выполнение работы по теме “Построение 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OLAP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  <w:lang w:val="kk-KZ"/>
              </w:rPr>
              <w:t>куба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>”</w:t>
            </w:r>
          </w:p>
        </w:tc>
        <w:tc>
          <w:tcPr>
            <w:tcW w:w="3254" w:type="dxa"/>
          </w:tcPr>
          <w:p w14:paraId="0AF29F4C" w14:textId="04BBA5FD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D373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-я неделя</w:t>
            </w:r>
          </w:p>
        </w:tc>
      </w:tr>
      <w:tr w:rsidR="00AD373C" w:rsidRPr="00422145" w14:paraId="2E8F954B" w14:textId="77777777" w:rsidTr="00AE63C0">
        <w:tc>
          <w:tcPr>
            <w:tcW w:w="6091" w:type="dxa"/>
          </w:tcPr>
          <w:p w14:paraId="77075A23" w14:textId="11DF4582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KZ"/>
              </w:rPr>
            </w:pP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Защита СРС 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  <w:lang w:val="ru-KZ"/>
              </w:rPr>
              <w:t>6</w:t>
            </w:r>
          </w:p>
        </w:tc>
        <w:tc>
          <w:tcPr>
            <w:tcW w:w="3254" w:type="dxa"/>
          </w:tcPr>
          <w:p w14:paraId="7019F316" w14:textId="5B81F72B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D373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-я неделя</w:t>
            </w:r>
          </w:p>
        </w:tc>
      </w:tr>
      <w:tr w:rsidR="00AD373C" w:rsidRPr="00422145" w14:paraId="615E8CE9" w14:textId="77777777" w:rsidTr="00AE63C0">
        <w:tc>
          <w:tcPr>
            <w:tcW w:w="6091" w:type="dxa"/>
          </w:tcPr>
          <w:p w14:paraId="7B00C4B9" w14:textId="1FF21616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Выполнение работы по теме “Построение отчетов в 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Power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BI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>”</w:t>
            </w:r>
          </w:p>
        </w:tc>
        <w:tc>
          <w:tcPr>
            <w:tcW w:w="3254" w:type="dxa"/>
          </w:tcPr>
          <w:p w14:paraId="6787D761" w14:textId="5DA7E30B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15-я неделя</w:t>
            </w:r>
          </w:p>
        </w:tc>
      </w:tr>
      <w:tr w:rsidR="00AD373C" w:rsidRPr="00422145" w14:paraId="0D8676F6" w14:textId="77777777" w:rsidTr="00AE63C0">
        <w:tc>
          <w:tcPr>
            <w:tcW w:w="6091" w:type="dxa"/>
          </w:tcPr>
          <w:p w14:paraId="1A68A8C3" w14:textId="14C57B42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KZ"/>
              </w:rPr>
            </w:pPr>
            <w:r w:rsidRPr="00AD373C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Защита СРС </w:t>
            </w:r>
            <w:r w:rsidRPr="00AD373C">
              <w:rPr>
                <w:rFonts w:ascii="Times New Roman" w:hAnsi="Times New Roman" w:cs="Times New Roman"/>
                <w:bCs/>
                <w:sz w:val="28"/>
                <w:szCs w:val="28"/>
                <w:lang w:val="ru-KZ"/>
              </w:rPr>
              <w:t>7</w:t>
            </w:r>
          </w:p>
        </w:tc>
        <w:tc>
          <w:tcPr>
            <w:tcW w:w="3254" w:type="dxa"/>
          </w:tcPr>
          <w:p w14:paraId="3C1F0819" w14:textId="1110597F" w:rsidR="00AD373C" w:rsidRPr="00AD373C" w:rsidRDefault="00AD373C" w:rsidP="00AD373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D373C">
              <w:rPr>
                <w:rFonts w:ascii="Times New Roman" w:hAnsi="Times New Roman" w:cs="Times New Roman"/>
                <w:sz w:val="28"/>
                <w:szCs w:val="28"/>
              </w:rPr>
              <w:t>15-я неделя</w:t>
            </w:r>
          </w:p>
        </w:tc>
      </w:tr>
    </w:tbl>
    <w:p w14:paraId="099F1659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DE0AD91" w14:textId="77777777" w:rsidR="00AE63C0" w:rsidRP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AE63C0" w:rsidRPr="00AE63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sTAxtzAwNjE2NzRT0lEKTi0uzszPAykwrAUAI369uywAAAA="/>
  </w:docVars>
  <w:rsids>
    <w:rsidRoot w:val="00AE63C0"/>
    <w:rsid w:val="0021192F"/>
    <w:rsid w:val="00422145"/>
    <w:rsid w:val="00551D03"/>
    <w:rsid w:val="00575E7A"/>
    <w:rsid w:val="00AD373C"/>
    <w:rsid w:val="00AE63C0"/>
    <w:rsid w:val="00B34086"/>
    <w:rsid w:val="00BE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E4A7B"/>
  <w15:chartTrackingRefBased/>
  <w15:docId w15:val="{990B05AD-59F4-4F66-95B5-BD49FD4C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E6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BE7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9</cp:revision>
  <dcterms:created xsi:type="dcterms:W3CDTF">2020-02-02T18:18:00Z</dcterms:created>
  <dcterms:modified xsi:type="dcterms:W3CDTF">2022-01-21T14:23:00Z</dcterms:modified>
</cp:coreProperties>
</file>